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X7fcfb0f6f2b1d4e6f7bde5281c2aa02108447de"/>
    <w:p>
      <w:pPr>
        <w:pStyle w:val="Heading1"/>
      </w:pPr>
      <w:r>
        <w:t xml:space="preserve">INTERNSHIP APPLICATION LETTER FOR PHOTOGRAPHER POSITION</w:t>
      </w:r>
    </w:p>
    <w:p>
      <w:pPr>
        <w:pStyle w:val="FirstParagraph"/>
      </w:pPr>
      <w:r>
        <w:t xml:space="preserve">Maya Chen</w:t>
      </w:r>
      <w:r>
        <w:br/>
      </w:r>
      <w:r>
        <w:t xml:space="preserve">2450 South Wabash Avenue, Apt 3B</w:t>
      </w:r>
      <w:r>
        <w:br/>
      </w:r>
      <w:r>
        <w:t xml:space="preserve">Chicago, IL 60616</w:t>
      </w:r>
      <w:r>
        <w:br/>
      </w:r>
      <w:r>
        <w:t xml:space="preserve">(312) 555-7890 | m.chen.photography@email.com</w:t>
      </w:r>
    </w:p>
    <w:p>
      <w:pPr>
        <w:pStyle w:val="BodyText"/>
      </w:pPr>
      <w:r>
        <w:t xml:space="preserve">October 26, 2023</w:t>
      </w:r>
    </w:p>
    <w:p>
      <w:pPr>
        <w:pStyle w:val="BodyText"/>
      </w:pPr>
      <w:r>
        <w:t xml:space="preserve">Hiring Manager</w:t>
      </w:r>
      <w:r>
        <w:br/>
      </w:r>
      <w:r>
        <w:t xml:space="preserve">Chicago Visual Arts Collective</w:t>
      </w:r>
      <w:r>
        <w:br/>
      </w:r>
      <w:r>
        <w:t xml:space="preserve">1500 North Wells Street</w:t>
      </w:r>
      <w:r>
        <w:br/>
      </w:r>
      <w:r>
        <w:t xml:space="preserve">Chicago, IL 60610</w:t>
      </w:r>
    </w:p>
    <w:bookmarkEnd w:id="20"/>
    <w:p>
      <w:pPr>
        <w:pStyle w:val="BodyText"/>
      </w:pPr>
      <w:r>
        <w:t xml:space="preserve">Subject: Enthusiastic Application for Photographer Internship at Chicago Visual Arts Collective</w:t>
      </w:r>
    </w:p>
    <w:p>
      <w:pPr>
        <w:pStyle w:val="BodyText"/>
      </w:pPr>
      <w:r>
        <w:t xml:space="preserve">Dear Hiring Manager,</w:t>
      </w:r>
    </w:p>
    <w:p>
      <w:pPr>
        <w:pStyle w:val="BodyText"/>
      </w:pPr>
      <w:r>
        <w:t xml:space="preserve">As a deeply passionate and technically skilled visual storyteller currently pursuing my Bachelor of Fine Arts in Digital Media at the University of Illinois Chicago, I am writing to express my profound enthusiasm for the Photographer Intern position at Chicago Visual Arts Collective. This Internship Application Letter serves as my formal submission to join your esteemed team during this vibrant creative period in United States Chicago—a city that doesn't merely provide a backdrop for photography but actively fuels the soul of every Photographer seeking authentic expression. Having grown up surrounded by Chicago's architectural grandeur and diverse cultural tapestry, I have long dreamed of contributing to the visual narrative that defines our beloved metropolis.</w:t>
      </w:r>
    </w:p>
    <w:p>
      <w:pPr>
        <w:pStyle w:val="BodyText"/>
      </w:pPr>
      <w:r>
        <w:t xml:space="preserve">My journey as a Photographer began in my teenage years when I inherited my grandmother's vintage Rolleiflex camera. While initially a nostalgic gesture, it soon became the catalyst for an obsessive exploration of light and emotion through lenses. My academic pursuits at UIC have allowed me to refine this passion into a professional skill set—mastering advanced DSLR techniques, color grading in Adobe Lightroom and Photoshop, and developing strong narrative concepts through projects like "Chinatown Chronicles," which documented the cultural resilience of Chicago's immigrant communities over six months. This work was selected for exhibition at the Chicago Cultural Center in 2022, a testament to my ability to capture not just images but human stories within United States Chicago's unique urban ecosystem.</w:t>
      </w:r>
    </w:p>
    <w:p>
      <w:pPr>
        <w:pStyle w:val="BodyText"/>
      </w:pPr>
      <w:r>
        <w:t xml:space="preserve">What truly ignites my interest in interning with Chicago Visual Arts Collective is your organization's unwavering commitment to elevating underrepresented voices through visual media. Your recent "Neighborhood Lens" project, which empowered local residents across Englewood and Pilsen to document their own communities, perfectly aligns with my belief that Photography must serve as a bridge between cultures—not just a passive observation. In an era where digital saturation threatens authentic storytelling, I am compelled to seek mentorship from an institution that understands Chicago's photographic landscape requires both technical precision and cultural sensitivity. This is precisely why I am confident this Photographer Intern position represents the ideal crucible for my growth in the heart of United States Chicago.</w:t>
      </w:r>
    </w:p>
    <w:p>
      <w:pPr>
        <w:pStyle w:val="BodyText"/>
      </w:pPr>
      <w:r>
        <w:t xml:space="preserve">During my previous internship with Urban Echo Photography, I supported a major campaign documenting the transformation of Chicago's Riverwalk into a community hub. My responsibilities included managing equipment logistics for 20+ photo shoots across diverse locations—from Grant Park during summer festivals to Wicker Park street art installations—and editing 1,500+ images under tight deadlines. I mastered the art of adapting to Chicago's unpredictable weather (a must for any Photographer operating in this city), ensuring we captured the golden hour despite sudden downpours or winter wind chill. My technical skills include proficiency with Sony A7III systems, drone photography for aerial cityscapes, and motion graphics for short documentary pieces. Crucially, I developed an acute understanding of Chicago's visual rhythm: knowing that Lake Michigan's reflection at dawn creates the perfect symmetry for architectural shots in the Loop district, or how the neon glow of Wrigleyville on game nights produces dynamic low-light opportunities.</w:t>
      </w:r>
    </w:p>
    <w:p>
      <w:pPr>
        <w:pStyle w:val="BodyText"/>
      </w:pPr>
      <w:r>
        <w:t xml:space="preserve">I have meticulously studied Chicago Visual Arts Collective's recent projects and recognize your innovative work with "Chicago Through Time," a multimedia exhibit comparing historical and contemporary cityscapes. I am particularly eager to contribute to your upcoming "Chicago Beyond the Bean" initiative, which seeks fresh perspectives on neighborhoods often overlooked by traditional tourism. My proposal would include developing a series focusing on Chicago's sustainable urban farming communities—documenting the intersection of agriculture and city life in South Side community gardens. As someone who has volunteered weekly at Humboldt Park's edible garden project since 2021, I bring both technical capability and authentic community connections to this vision. This aligns perfectly with your mission to make Photography a tool for social engagement rather than mere aesthetic display.</w:t>
      </w:r>
    </w:p>
    <w:p>
      <w:pPr>
        <w:pStyle w:val="BodyText"/>
      </w:pPr>
      <w:r>
        <w:t xml:space="preserve">Beyond technical proficiency, I possess the adaptability essential for thriving in Chicago's dynamic creative environment. Navigating the city's public transit system as my primary commute has taught me how to transform challenges into opportunities—like capturing compelling street photography while waiting for a delayed L train. My ability to collaborate across departments (I co-created a student film festival with UIC's journalism program) ensures I can seamlessly integrate into your team while respecting established workflows. Most importantly, I understand that being a Photographer in United States Chicago isn't just about taking pictures—it's about listening to the city's stories, understanding its complex history, and approaching each assignment with humility and curiosity.</w:t>
      </w:r>
    </w:p>
    <w:p>
      <w:pPr>
        <w:pStyle w:val="BodyText"/>
      </w:pPr>
      <w:r>
        <w:t xml:space="preserve">Chicago has always been my muse. The way sunlight hits the Willis Tower at 4 PM. The contrast between Polish Village bakeries' steam and the quiet intensity of a jazz club in Bronzeville. These moments aren't just subjects—they're conversations I want to document with integrity. This is why I'm certain that interning at Chicago Visual Arts Collective isn't merely a step in my career; it's the necessary convergence of my passion, skills, and purpose within United States Chicago's creative ecosystem. Your commitment to fostering emerging Photographers through hands-on experience mirrors exactly what I seek to gain during this critical development phase.</w:t>
      </w:r>
    </w:p>
    <w:p>
      <w:pPr>
        <w:pStyle w:val="BodyText"/>
      </w:pPr>
      <w:r>
        <w:t xml:space="preserve">I would be honored to bring my dedication, technical skills, and deep affection for Chicago's visual language to your team. My resume, attached for your review, provides further detail on my projects and achievements. I am available immediately for an interview at your earliest convenience and can be reached at (312) 555-7890 or m.chen.photography@email.com. Thank you for considering this Internship Application Letter from a dedicated Photographer who has spent years learning to see the world through Chicago's unique lens.</w:t>
      </w:r>
    </w:p>
    <w:p>
      <w:pPr>
        <w:pStyle w:val="BodyText"/>
      </w:pPr>
      <w:r>
        <w:t xml:space="preserve">Sincerely,</w:t>
      </w:r>
      <w:r>
        <w:br/>
      </w:r>
      <w:r>
        <w:br/>
      </w:r>
    </w:p>
    <w:p>
      <w:pPr>
        <w:pStyle w:val="BodyText"/>
      </w:pPr>
      <w:r>
        <w:t xml:space="preserve">Maya Ch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1T08:31:25Z</dcterms:created>
  <dcterms:modified xsi:type="dcterms:W3CDTF">2026-07-21T08:31:25Z</dcterms:modified>
</cp:coreProperties>
</file>

<file path=docProps/custom.xml><?xml version="1.0" encoding="utf-8"?>
<Properties xmlns="http://schemas.openxmlformats.org/officeDocument/2006/custom-properties" xmlns:vt="http://schemas.openxmlformats.org/officeDocument/2006/docPropsVTypes"/>
</file>